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10292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542096" cy="298383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889633" cy="2252311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851132" cy="356134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4389120" cy="385973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68259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4937760" cy="485113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23300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кита Иванов НБИ-01-20</dc:creator>
  <dc:language>ru-RU</dc:language>
  <cp:keywords/>
  <dcterms:created xsi:type="dcterms:W3CDTF">2023-10-01T11:36:24Z</dcterms:created>
  <dcterms:modified xsi:type="dcterms:W3CDTF">2023-10-01T11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